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66EB4" w14:textId="4B47731B" w:rsidR="006A6122" w:rsidRDefault="004A257E" w:rsidP="006A6122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601E49">
        <w:rPr>
          <w:rFonts w:ascii="Montserrat" w:hAnsi="Montserrat"/>
          <w:b/>
          <w:bCs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E10EC4E" wp14:editId="676AC3BC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537460" cy="597535"/>
                <wp:effectExtent l="0" t="0" r="15240" b="12065"/>
                <wp:wrapTopAndBottom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7460" cy="597535"/>
                        </a:xfrm>
                        <a:prstGeom prst="rect">
                          <a:avLst/>
                        </a:prstGeom>
                        <a:solidFill>
                          <a:srgbClr val="12A283"/>
                        </a:solidFill>
                        <a:ln>
                          <a:solidFill>
                            <a:srgbClr val="12A28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318E14" w14:textId="77777777" w:rsidR="004A257E" w:rsidRPr="00732346" w:rsidRDefault="004A257E" w:rsidP="004A257E">
                            <w:pPr>
                              <w:spacing w:after="0" w:line="240" w:lineRule="auto"/>
                              <w:jc w:val="center"/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32346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HE CONNECTION CODE</w:t>
                            </w:r>
                          </w:p>
                          <w:p w14:paraId="7E25EE2F" w14:textId="017160AA" w:rsidR="004A257E" w:rsidRPr="002B7C10" w:rsidRDefault="00195FE1" w:rsidP="002B7C1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36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GRATITU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10EC4E" id="Rectangle 6" o:spid="_x0000_s1026" style="position:absolute;margin-left:0;margin-top:0;width:199.8pt;height:47.05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" fillcolor="#12a283" strokecolor="#12a283" strokeweight="1pt">
                <v:textbox>
                  <w:txbxContent>
                    <w:p w14:paraId="28318E14" w14:textId="77777777" w:rsidR="004A257E" w:rsidRPr="00732346" w:rsidRDefault="004A257E" w:rsidP="004A257E">
                      <w:pPr>
                        <w:spacing w:after="0" w:line="240" w:lineRule="auto"/>
                        <w:jc w:val="center"/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32346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HE CONNECTION CODE</w:t>
                      </w:r>
                    </w:p>
                    <w:p w14:paraId="7E25EE2F" w14:textId="017160AA" w:rsidR="004A257E" w:rsidRPr="002B7C10" w:rsidRDefault="00195FE1" w:rsidP="002B7C1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36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GRATITUDE</w:t>
                      </w:r>
                    </w:p>
                  </w:txbxContent>
                </v:textbox>
                <w10:wrap type="topAndBottom" anchorx="margin" anchory="margin"/>
              </v:rect>
            </w:pict>
          </mc:Fallback>
        </mc:AlternateContent>
      </w:r>
      <w:r w:rsidR="006A6122" w:rsidRPr="00601E49">
        <w:rPr>
          <w:rFonts w:ascii="Montserrat" w:hAnsi="Montserrat"/>
          <w:b/>
          <w:bCs/>
          <w:sz w:val="20"/>
          <w:szCs w:val="20"/>
        </w:rPr>
        <w:t xml:space="preserve">NAME: </w:t>
      </w:r>
      <w:r w:rsidR="006A6122" w:rsidRPr="00601E49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A6122" w:rsidRPr="00601E49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="006A6122" w:rsidRPr="00601E49">
        <w:rPr>
          <w:rFonts w:ascii="Montserrat Light" w:hAnsi="Montserrat Light"/>
          <w:sz w:val="20"/>
          <w:szCs w:val="20"/>
          <w:u w:val="single"/>
        </w:rPr>
      </w:r>
      <w:r w:rsidR="006A6122" w:rsidRPr="00601E49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="006A6122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A6122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A6122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A6122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A6122" w:rsidRPr="00601E49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="006A6122" w:rsidRPr="00601E49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70D1D61D" w14:textId="77777777" w:rsidR="006A6122" w:rsidRDefault="006A6122" w:rsidP="006A6122">
      <w:pPr>
        <w:spacing w:before="24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601E49">
        <w:rPr>
          <w:rFonts w:ascii="Montserrat" w:hAnsi="Montserrat"/>
          <w:b/>
          <w:bCs/>
          <w:sz w:val="20"/>
          <w:szCs w:val="20"/>
        </w:rPr>
        <w:t>PRACTITIONER:</w:t>
      </w:r>
      <w:r w:rsidRPr="00601E49"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" w:hAnsi="Montserrat"/>
          <w:sz w:val="20"/>
          <w:szCs w:val="20"/>
        </w:rPr>
        <w:t xml:space="preserve"> </w:t>
      </w:r>
      <w:r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>
        <w:rPr>
          <w:rFonts w:ascii="Montserrat Light" w:hAnsi="Montserrat Light"/>
          <w:sz w:val="20"/>
          <w:szCs w:val="20"/>
          <w:u w:val="single"/>
        </w:rPr>
      </w:r>
      <w:r>
        <w:rPr>
          <w:rFonts w:ascii="Montserrat Light" w:hAnsi="Montserrat Light"/>
          <w:sz w:val="20"/>
          <w:szCs w:val="20"/>
          <w:u w:val="single"/>
        </w:rPr>
        <w:fldChar w:fldCharType="separate"/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noProof/>
          <w:sz w:val="20"/>
          <w:szCs w:val="20"/>
          <w:u w:val="single"/>
        </w:rPr>
        <w:t> </w:t>
      </w:r>
      <w:r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7CB657F1" w14:textId="06334D6D" w:rsidR="004542A9" w:rsidRDefault="006A6122" w:rsidP="006A6122">
      <w:pPr>
        <w:spacing w:before="240" w:after="0" w:line="240" w:lineRule="auto"/>
        <w:rPr>
          <w:rFonts w:ascii="Montserrat Light" w:hAnsi="Montserrat Light"/>
          <w:sz w:val="20"/>
          <w:szCs w:val="20"/>
        </w:rPr>
        <w:sectPr w:rsidR="004542A9" w:rsidSect="006A6122">
          <w:headerReference w:type="default" r:id="rId8"/>
          <w:footerReference w:type="default" r:id="rId9"/>
          <w:type w:val="continuous"/>
          <w:pgSz w:w="11904" w:h="16836"/>
          <w:pgMar w:top="1797" w:right="1440" w:bottom="1440" w:left="1440" w:header="360" w:footer="765" w:gutter="0"/>
          <w:cols w:num="3" w:space="720"/>
          <w:docGrid w:linePitch="360"/>
        </w:sectPr>
      </w:pPr>
      <w:r w:rsidRPr="00601E49">
        <w:rPr>
          <w:rFonts w:ascii="Montserrat" w:hAnsi="Montserrat"/>
          <w:b/>
          <w:bCs/>
          <w:sz w:val="20"/>
          <w:szCs w:val="20"/>
        </w:rPr>
        <w:t>DATE:</w:t>
      </w:r>
      <w:r w:rsidRPr="00ED2DD8">
        <w:rPr>
          <w:rFonts w:ascii="Montserrat" w:hAnsi="Montserrat"/>
          <w:b/>
          <w:bCs/>
          <w:sz w:val="20"/>
          <w:szCs w:val="20"/>
        </w:rPr>
        <w:t xml:space="preserve"> 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separate"/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t> </w:t>
      </w:r>
      <w:r w:rsidRPr="00CF3123">
        <w:rPr>
          <w:rFonts w:ascii="Montserrat" w:hAnsi="Montserrat"/>
          <w:b/>
          <w:bCs/>
          <w:sz w:val="20"/>
          <w:szCs w:val="20"/>
          <w:u w:val="single"/>
        </w:rPr>
        <w:fldChar w:fldCharType="end"/>
      </w:r>
    </w:p>
    <w:p w14:paraId="4B113E31" w14:textId="77777777" w:rsidR="006A6122" w:rsidRPr="00CF3123" w:rsidRDefault="006A6122" w:rsidP="00814018">
      <w:pPr>
        <w:spacing w:before="120" w:after="0" w:line="240" w:lineRule="auto"/>
        <w:rPr>
          <w:rFonts w:ascii="Montserrat Light" w:hAnsi="Montserrat Light"/>
          <w:sz w:val="20"/>
          <w:szCs w:val="20"/>
          <w:u w:val="single"/>
        </w:rPr>
      </w:pPr>
      <w:r w:rsidRPr="00CF3123">
        <w:rPr>
          <w:rFonts w:ascii="Montserrat Light" w:hAnsi="Montserrat Light"/>
          <w:sz w:val="20"/>
          <w:szCs w:val="20"/>
        </w:rPr>
        <w:t xml:space="preserve">My specific area of focus (issue, stress, or concern): 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F3123">
        <w:rPr>
          <w:rFonts w:ascii="Montserrat Light" w:hAnsi="Montserrat Light"/>
          <w:sz w:val="20"/>
          <w:szCs w:val="20"/>
          <w:u w:val="single"/>
        </w:rPr>
        <w:instrText xml:space="preserve"> FORMTEXT </w:instrText>
      </w:r>
      <w:r w:rsidRPr="00CF3123">
        <w:rPr>
          <w:rFonts w:ascii="Montserrat Light" w:hAnsi="Montserrat Light"/>
          <w:sz w:val="20"/>
          <w:szCs w:val="20"/>
          <w:u w:val="single"/>
        </w:rPr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separate"/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noProof/>
          <w:sz w:val="20"/>
          <w:szCs w:val="20"/>
          <w:u w:val="single"/>
        </w:rPr>
        <w:t> </w:t>
      </w:r>
      <w:r w:rsidRPr="00CF3123">
        <w:rPr>
          <w:rFonts w:ascii="Montserrat Light" w:hAnsi="Montserrat Light"/>
          <w:sz w:val="20"/>
          <w:szCs w:val="20"/>
          <w:u w:val="single"/>
        </w:rPr>
        <w:fldChar w:fldCharType="end"/>
      </w:r>
    </w:p>
    <w:p w14:paraId="6F8BCBDE" w14:textId="77777777" w:rsidR="006A6122" w:rsidRPr="00195FE1" w:rsidRDefault="006A6122" w:rsidP="006A6122">
      <w:pPr>
        <w:spacing w:before="120" w:after="0" w:line="240" w:lineRule="auto"/>
        <w:jc w:val="both"/>
        <w:rPr>
          <w:rFonts w:ascii="Montserrat Light" w:hAnsi="Montserrat Light"/>
          <w:sz w:val="20"/>
          <w:szCs w:val="20"/>
          <w:lang w:val="en-PH"/>
        </w:rPr>
      </w:pPr>
      <w:r w:rsidRPr="00195FE1">
        <w:rPr>
          <w:rFonts w:ascii="Montserrat Light" w:hAnsi="Montserrat Light"/>
          <w:sz w:val="20"/>
          <w:szCs w:val="20"/>
          <w:lang w:val="en-PH"/>
        </w:rPr>
        <w:t xml:space="preserve">Using the negative list from exercise 1. Acceptance, write what you are </w:t>
      </w:r>
      <w:r>
        <w:rPr>
          <w:rFonts w:ascii="Montserrat Light" w:hAnsi="Montserrat Light"/>
          <w:sz w:val="20"/>
          <w:szCs w:val="20"/>
          <w:lang w:val="en-PH"/>
        </w:rPr>
        <w:t>GRATEFUL</w:t>
      </w:r>
      <w:r w:rsidRPr="00195FE1">
        <w:rPr>
          <w:rFonts w:ascii="Montserrat Light" w:hAnsi="Montserrat Light"/>
          <w:sz w:val="20"/>
          <w:szCs w:val="20"/>
          <w:lang w:val="en-PH"/>
        </w:rPr>
        <w:t xml:space="preserve"> for from the negative experiences and what you are choosing to </w:t>
      </w:r>
      <w:r>
        <w:rPr>
          <w:rFonts w:ascii="Montserrat Light" w:hAnsi="Montserrat Light"/>
          <w:sz w:val="20"/>
          <w:szCs w:val="20"/>
          <w:lang w:val="en-PH"/>
        </w:rPr>
        <w:t>CREATE and MANIFEST</w:t>
      </w:r>
      <w:r w:rsidRPr="00195FE1">
        <w:rPr>
          <w:rFonts w:ascii="Montserrat Light" w:hAnsi="Montserrat Light"/>
          <w:sz w:val="20"/>
          <w:szCs w:val="20"/>
          <w:lang w:val="en-PH"/>
        </w:rPr>
        <w:t xml:space="preserve"> from your Acceptance, Awareness &amp; Gratitude</w:t>
      </w:r>
      <w:r>
        <w:rPr>
          <w:rFonts w:ascii="Montserrat Light" w:hAnsi="Montserrat Light"/>
          <w:sz w:val="20"/>
          <w:szCs w:val="20"/>
          <w:lang w:val="en-PH"/>
        </w:rPr>
        <w:t>.</w:t>
      </w:r>
    </w:p>
    <w:tbl>
      <w:tblPr>
        <w:tblStyle w:val="TableGrid"/>
        <w:tblpPr w:leftFromText="180" w:rightFromText="180" w:vertAnchor="text" w:horzAnchor="margin" w:tblpY="234"/>
        <w:tblW w:w="901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22"/>
        <w:gridCol w:w="370"/>
        <w:gridCol w:w="4322"/>
      </w:tblGrid>
      <w:tr w:rsidR="00166AD1" w:rsidRPr="00CD48A3" w14:paraId="7DCAAFC8" w14:textId="77777777" w:rsidTr="00166AD1">
        <w:trPr>
          <w:trHeight w:val="298"/>
        </w:trPr>
        <w:tc>
          <w:tcPr>
            <w:tcW w:w="4322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14:paraId="2642F8AE" w14:textId="5C0958D8" w:rsidR="003E4DC9" w:rsidRPr="000F60CF" w:rsidRDefault="00195FE1" w:rsidP="00195FE1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 w:rsidRPr="00195FE1">
              <w:rPr>
                <w:rFonts w:ascii="Montserrat" w:hAnsi="Montserrat"/>
                <w:sz w:val="20"/>
                <w:szCs w:val="20"/>
                <w:lang w:val="en-PH"/>
              </w:rPr>
              <w:t>I AM GRATEFUL FOR: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</w:tcPr>
          <w:p w14:paraId="724AEA86" w14:textId="77777777" w:rsidR="003E4DC9" w:rsidRPr="00CD48A3" w:rsidRDefault="003E4DC9" w:rsidP="004542A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  <w:tcBorders>
              <w:top w:val="nil"/>
              <w:left w:val="nil"/>
              <w:right w:val="nil"/>
            </w:tcBorders>
          </w:tcPr>
          <w:p w14:paraId="3F14032D" w14:textId="05094653" w:rsidR="003E4DC9" w:rsidRPr="00166AD1" w:rsidRDefault="006A6122" w:rsidP="00166AD1">
            <w:pPr>
              <w:jc w:val="center"/>
              <w:rPr>
                <w:rFonts w:ascii="Montserrat" w:hAnsi="Montserrat"/>
                <w:sz w:val="20"/>
                <w:szCs w:val="20"/>
                <w:lang w:val="en-PH"/>
              </w:rPr>
            </w:pPr>
            <w:r>
              <w:rPr>
                <w:rFonts w:ascii="Montserrat" w:hAnsi="Montserrat"/>
                <w:sz w:val="20"/>
                <w:szCs w:val="20"/>
                <w:lang w:val="en-PH"/>
              </w:rPr>
              <w:t>I AM CREATING AND MANIFESTING:</w:t>
            </w:r>
          </w:p>
        </w:tc>
      </w:tr>
      <w:tr w:rsidR="00166AD1" w:rsidRPr="00CD48A3" w14:paraId="6EDD339E" w14:textId="77777777" w:rsidTr="00166AD1">
        <w:trPr>
          <w:trHeight w:val="9352"/>
        </w:trPr>
        <w:tc>
          <w:tcPr>
            <w:tcW w:w="4322" w:type="dxa"/>
            <w:tcBorders>
              <w:top w:val="single" w:sz="4" w:space="0" w:color="000000" w:themeColor="text1"/>
            </w:tcBorders>
          </w:tcPr>
          <w:p w14:paraId="657875F0" w14:textId="6228DB39" w:rsidR="00103DD6" w:rsidRPr="00103DD6" w:rsidRDefault="00195FE1" w:rsidP="00195FE1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195FE1">
              <w:rPr>
                <w:rFonts w:ascii="Montserrat Light" w:hAnsi="Montserrat Light"/>
                <w:sz w:val="20"/>
                <w:szCs w:val="20"/>
                <w:lang w:val="en-PH"/>
              </w:rPr>
              <w:t>Eg. The clarity there is more for me.</w:t>
            </w:r>
          </w:p>
          <w:p w14:paraId="63C69513" w14:textId="3BE139D7" w:rsidR="003E4DC9" w:rsidRPr="00CD48A3" w:rsidRDefault="00103DD6" w:rsidP="004542A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370" w:type="dxa"/>
            <w:tcBorders>
              <w:top w:val="nil"/>
              <w:bottom w:val="nil"/>
            </w:tcBorders>
          </w:tcPr>
          <w:p w14:paraId="5451D8D6" w14:textId="77777777" w:rsidR="003E4DC9" w:rsidRPr="00CD48A3" w:rsidRDefault="003E4DC9" w:rsidP="004542A9">
            <w:pPr>
              <w:jc w:val="center"/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4322" w:type="dxa"/>
          </w:tcPr>
          <w:p w14:paraId="1A61ECEB" w14:textId="77777777" w:rsidR="00195FE1" w:rsidRPr="00195FE1" w:rsidRDefault="00195FE1" w:rsidP="00195FE1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  <w:lang w:val="en-PH"/>
              </w:rPr>
            </w:pPr>
            <w:r w:rsidRPr="00195FE1">
              <w:rPr>
                <w:rFonts w:ascii="Montserrat Light" w:hAnsi="Montserrat Light"/>
                <w:sz w:val="20"/>
                <w:szCs w:val="20"/>
                <w:lang w:val="en-PH"/>
              </w:rPr>
              <w:t>Eg. A fun new role that expands my skill.</w:t>
            </w:r>
          </w:p>
          <w:p w14:paraId="62F868E6" w14:textId="4F156FF7" w:rsidR="003E4DC9" w:rsidRPr="00050E11" w:rsidRDefault="00103DD6" w:rsidP="004542A9">
            <w:pPr>
              <w:spacing w:before="120"/>
              <w:jc w:val="center"/>
              <w:rPr>
                <w:rFonts w:ascii="Montserrat Light" w:hAnsi="Montserrat Light"/>
                <w:sz w:val="20"/>
                <w:szCs w:val="20"/>
              </w:rPr>
            </w:pPr>
            <w:r>
              <w:rPr>
                <w:rFonts w:ascii="Montserrat Light" w:hAnsi="Montserrat Ligh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rFonts w:ascii="Montserrat Light" w:hAnsi="Montserrat Light"/>
                <w:sz w:val="20"/>
                <w:szCs w:val="20"/>
              </w:rPr>
              <w:instrText xml:space="preserve"> FORMTEXT </w:instrText>
            </w:r>
            <w:r>
              <w:rPr>
                <w:rFonts w:ascii="Montserrat Light" w:hAnsi="Montserrat Light"/>
                <w:sz w:val="20"/>
                <w:szCs w:val="20"/>
              </w:rPr>
            </w:r>
            <w:r>
              <w:rPr>
                <w:rFonts w:ascii="Montserrat Light" w:hAnsi="Montserrat Light"/>
                <w:sz w:val="20"/>
                <w:szCs w:val="20"/>
              </w:rPr>
              <w:fldChar w:fldCharType="separate"/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noProof/>
                <w:sz w:val="20"/>
                <w:szCs w:val="20"/>
              </w:rPr>
              <w:t> </w:t>
            </w:r>
            <w:r>
              <w:rPr>
                <w:rFonts w:ascii="Montserrat Light" w:hAnsi="Montserrat Light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6A645CE7" w14:textId="501A297D" w:rsidR="0027351F" w:rsidRPr="004542A9" w:rsidRDefault="0027351F" w:rsidP="00166AD1">
      <w:pPr>
        <w:tabs>
          <w:tab w:val="left" w:pos="3285"/>
        </w:tabs>
        <w:rPr>
          <w:rFonts w:ascii="Montserrat" w:hAnsi="Montserrat"/>
          <w:sz w:val="20"/>
          <w:szCs w:val="20"/>
        </w:rPr>
      </w:pPr>
    </w:p>
    <w:sectPr w:rsidR="0027351F" w:rsidRPr="004542A9" w:rsidSect="004542A9">
      <w:type w:val="continuous"/>
      <w:pgSz w:w="11904" w:h="16836"/>
      <w:pgMar w:top="1797" w:right="1440" w:bottom="1440" w:left="1440" w:header="360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98ECC" w14:textId="77777777" w:rsidR="00702ACF" w:rsidRDefault="00702ACF" w:rsidP="00E23ACA">
      <w:pPr>
        <w:spacing w:after="0" w:line="240" w:lineRule="auto"/>
      </w:pPr>
      <w:r>
        <w:separator/>
      </w:r>
    </w:p>
  </w:endnote>
  <w:endnote w:type="continuationSeparator" w:id="0">
    <w:p w14:paraId="73F5AB75" w14:textId="77777777" w:rsidR="00702ACF" w:rsidRDefault="00702ACF" w:rsidP="00E23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 Light">
    <w:altName w:val="Calibri"/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Hlk137110063"/>
  <w:p w14:paraId="322B919B" w14:textId="77777777" w:rsidR="00A20C17" w:rsidRDefault="00A20C17" w:rsidP="00A20C17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4858EC" wp14:editId="2B881460">
              <wp:simplePos x="0" y="0"/>
              <wp:positionH relativeFrom="column">
                <wp:posOffset>-1276350</wp:posOffset>
              </wp:positionH>
              <wp:positionV relativeFrom="paragraph">
                <wp:posOffset>-6985</wp:posOffset>
              </wp:positionV>
              <wp:extent cx="8048625" cy="657225"/>
              <wp:effectExtent l="0" t="0" r="28575" b="28575"/>
              <wp:wrapNone/>
              <wp:docPr id="1175516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48625" cy="65722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862144" id="Rectangle 1" o:spid="_x0000_s1026" style="position:absolute;margin-left:-100.5pt;margin-top:-.55pt;width:633.75pt;height:5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" fillcolor="black [3213]" strokecolor="#1f3763 [1604]" strokeweight="1pt"/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E827B06" wp14:editId="0EB647FC">
              <wp:simplePos x="0" y="0"/>
              <wp:positionH relativeFrom="column">
                <wp:posOffset>66675</wp:posOffset>
              </wp:positionH>
              <wp:positionV relativeFrom="paragraph">
                <wp:posOffset>59690</wp:posOffset>
              </wp:positionV>
              <wp:extent cx="5610225" cy="542925"/>
              <wp:effectExtent l="0" t="0" r="0" b="0"/>
              <wp:wrapNone/>
              <wp:docPr id="1310369351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10225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8D681EB" w14:textId="77777777" w:rsidR="00A20C17" w:rsidRPr="008E2F00" w:rsidRDefault="00A20C17" w:rsidP="00A20C17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Decode Your Life – Recode your Future - Today</w:t>
                          </w:r>
                        </w:p>
                        <w:p w14:paraId="7842D6AE" w14:textId="77777777" w:rsidR="00A20C17" w:rsidRPr="008E2F00" w:rsidRDefault="00A20C17" w:rsidP="00A20C17">
                          <w:pPr>
                            <w:pStyle w:val="NoSpacing"/>
                            <w:jc w:val="center"/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</w:pPr>
                          <w:r w:rsidRPr="008E2F00">
                            <w:rPr>
                              <w:rFonts w:ascii="Montserrat Light" w:hAnsi="Montserrat Light"/>
                              <w:color w:val="DEBA77"/>
                              <w:sz w:val="29"/>
                              <w:szCs w:val="29"/>
                            </w:rPr>
                            <w:t>info@thepillarcode.com                     Call us at 1800-TPC-88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827B0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5.25pt;margin-top:4.7pt;width:441.75pt;height:4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" filled="f" stroked="f" strokeweight=".5pt">
              <v:textbox>
                <w:txbxContent>
                  <w:p w14:paraId="18D681EB" w14:textId="77777777" w:rsidR="00A20C17" w:rsidRPr="008E2F00" w:rsidRDefault="00A20C17" w:rsidP="00A20C17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Decode Your Life – Recode your Future - Today</w:t>
                    </w:r>
                  </w:p>
                  <w:p w14:paraId="7842D6AE" w14:textId="77777777" w:rsidR="00A20C17" w:rsidRPr="008E2F00" w:rsidRDefault="00A20C17" w:rsidP="00A20C17">
                    <w:pPr>
                      <w:pStyle w:val="NoSpacing"/>
                      <w:jc w:val="center"/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</w:pPr>
                    <w:r w:rsidRPr="008E2F00">
                      <w:rPr>
                        <w:rFonts w:ascii="Montserrat Light" w:hAnsi="Montserrat Light"/>
                        <w:color w:val="DEBA77"/>
                        <w:sz w:val="29"/>
                        <w:szCs w:val="29"/>
                      </w:rPr>
                      <w:t>info@thepillarcode.com                     Call us at 1800-TPC-8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1" layoutInCell="1" allowOverlap="1" wp14:anchorId="01F447DF" wp14:editId="1375E7C4">
          <wp:simplePos x="0" y="0"/>
          <wp:positionH relativeFrom="page">
            <wp:posOffset>6858000</wp:posOffset>
          </wp:positionH>
          <wp:positionV relativeFrom="topMargin">
            <wp:posOffset>9772650</wp:posOffset>
          </wp:positionV>
          <wp:extent cx="561975" cy="523875"/>
          <wp:effectExtent l="0" t="0" r="9525" b="9525"/>
          <wp:wrapSquare wrapText="bothSides"/>
          <wp:docPr id="741917390" name="Picture 741917390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1" layoutInCell="1" allowOverlap="1" wp14:anchorId="2D49150F" wp14:editId="67B9BC89">
          <wp:simplePos x="0" y="0"/>
          <wp:positionH relativeFrom="page">
            <wp:posOffset>66040</wp:posOffset>
          </wp:positionH>
          <wp:positionV relativeFrom="topMargin">
            <wp:posOffset>9753600</wp:posOffset>
          </wp:positionV>
          <wp:extent cx="561975" cy="523875"/>
          <wp:effectExtent l="0" t="0" r="9525" b="9525"/>
          <wp:wrapSquare wrapText="bothSides"/>
          <wp:docPr id="200425717" name="Picture 200425717" descr="A picture containing screenshot, graphics, text,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1148529" name="Picture 1181148529" descr="A picture containing screenshot, graphics, text, circl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38" t="-2508" r="26809" b="33528"/>
                  <a:stretch/>
                </pic:blipFill>
                <pic:spPr bwMode="auto">
                  <a:xfrm>
                    <a:off x="0" y="0"/>
                    <a:ext cx="561975" cy="523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7DB2FC" w14:textId="77777777" w:rsidR="00A20C17" w:rsidRDefault="00A20C17" w:rsidP="00A20C17">
    <w:pPr>
      <w:pStyle w:val="Footer"/>
      <w:jc w:val="center"/>
      <w:rPr>
        <w:rFonts w:ascii="Montserrat" w:hAnsi="Montserrat"/>
        <w:b/>
        <w:bCs/>
      </w:rPr>
    </w:pPr>
  </w:p>
  <w:bookmarkEnd w:id="0"/>
  <w:p w14:paraId="362A641D" w14:textId="2D621ED0" w:rsidR="0027351F" w:rsidRPr="00B82825" w:rsidRDefault="00A20C17" w:rsidP="00B82825">
    <w:pPr>
      <w:pStyle w:val="Footer"/>
      <w:jc w:val="center"/>
      <w:rPr>
        <w:rFonts w:ascii="Montserrat" w:hAnsi="Montserrat"/>
        <w:b/>
        <w:bCs/>
      </w:rPr>
    </w:pP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844EA5B" wp14:editId="1724D566">
              <wp:simplePos x="0" y="0"/>
              <wp:positionH relativeFrom="column">
                <wp:posOffset>5553075</wp:posOffset>
              </wp:positionH>
              <wp:positionV relativeFrom="paragraph">
                <wp:posOffset>385445</wp:posOffset>
              </wp:positionV>
              <wp:extent cx="952500" cy="257175"/>
              <wp:effectExtent l="0" t="0" r="0" b="9525"/>
              <wp:wrapNone/>
              <wp:docPr id="156687012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257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5A8248F" w14:textId="77777777" w:rsidR="00A20C17" w:rsidRPr="00F6626D" w:rsidRDefault="00A20C17" w:rsidP="00A20C17">
                          <w:pPr>
                            <w:jc w:val="right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V1.5 2023.0</w:t>
                          </w:r>
                          <w:r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>6.0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844EA5B" id="Text Box 3" o:spid="_x0000_s1028" type="#_x0000_t202" style="position:absolute;left:0;text-align:left;margin-left:437.25pt;margin-top:30.35pt;width:7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" fillcolor="white [3201]" stroked="f" strokeweight=".5pt">
              <v:textbox>
                <w:txbxContent>
                  <w:p w14:paraId="35A8248F" w14:textId="77777777" w:rsidR="00A20C17" w:rsidRPr="00F6626D" w:rsidRDefault="00A20C17" w:rsidP="00A20C17">
                    <w:pPr>
                      <w:jc w:val="right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>V1.5 2023.0</w:t>
                    </w:r>
                    <w:r>
                      <w:rPr>
                        <w:rFonts w:ascii="Montserrat Light" w:hAnsi="Montserrat Light"/>
                        <w:sz w:val="16"/>
                        <w:szCs w:val="16"/>
                      </w:rPr>
                      <w:t>6.08</w:t>
                    </w:r>
                  </w:p>
                </w:txbxContent>
              </v:textbox>
            </v:shape>
          </w:pict>
        </mc:Fallback>
      </mc:AlternateContent>
    </w:r>
    <w:r>
      <w:rPr>
        <w:rFonts w:ascii="Montserrat" w:hAnsi="Montserrat"/>
        <w:b/>
        <w:bCs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5570E4" wp14:editId="1E7C32D4">
              <wp:simplePos x="0" y="0"/>
              <wp:positionH relativeFrom="column">
                <wp:posOffset>809625</wp:posOffset>
              </wp:positionH>
              <wp:positionV relativeFrom="paragraph">
                <wp:posOffset>389890</wp:posOffset>
              </wp:positionV>
              <wp:extent cx="4095750" cy="209550"/>
              <wp:effectExtent l="0" t="0" r="0" b="0"/>
              <wp:wrapNone/>
              <wp:docPr id="1758479382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95750" cy="209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755D69A" w14:textId="77777777" w:rsidR="00A20C17" w:rsidRPr="00F6626D" w:rsidRDefault="00A20C17" w:rsidP="00A20C17">
                          <w:pPr>
                            <w:jc w:val="center"/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</w:pPr>
                          <w:r w:rsidRPr="00F6626D">
                            <w:rPr>
                              <w:rFonts w:ascii="Montserrat Light" w:hAnsi="Montserrat Light"/>
                              <w:sz w:val="16"/>
                              <w:szCs w:val="16"/>
                            </w:rPr>
                            <w:t xml:space="preserve">COPYRIGHT </w:t>
                          </w:r>
                          <w:r w:rsidRPr="00F6626D">
                            <w:rPr>
                              <w:rFonts w:ascii="Montserrat Light" w:hAnsi="Montserrat Light" w:cstheme="minorHAnsi"/>
                              <w:sz w:val="16"/>
                              <w:szCs w:val="16"/>
                            </w:rPr>
                            <w:t>© THE PILLAR CODE ALL RIGHTS RESERVED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05570E4" id="_x0000_s1029" type="#_x0000_t202" style="position:absolute;left:0;text-align:left;margin-left:63.75pt;margin-top:30.7pt;width:322.5pt;height:16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" fillcolor="white [3201]" stroked="f" strokeweight=".5pt">
              <v:textbox>
                <w:txbxContent>
                  <w:p w14:paraId="6755D69A" w14:textId="77777777" w:rsidR="00A20C17" w:rsidRPr="00F6626D" w:rsidRDefault="00A20C17" w:rsidP="00A20C17">
                    <w:pPr>
                      <w:jc w:val="center"/>
                      <w:rPr>
                        <w:rFonts w:ascii="Montserrat Light" w:hAnsi="Montserrat Light"/>
                        <w:sz w:val="16"/>
                        <w:szCs w:val="16"/>
                      </w:rPr>
                    </w:pPr>
                    <w:r w:rsidRPr="00F6626D">
                      <w:rPr>
                        <w:rFonts w:ascii="Montserrat Light" w:hAnsi="Montserrat Light"/>
                        <w:sz w:val="16"/>
                        <w:szCs w:val="16"/>
                      </w:rPr>
                      <w:t xml:space="preserve">COPYRIGHT </w:t>
                    </w:r>
                    <w:r w:rsidRPr="00F6626D">
                      <w:rPr>
                        <w:rFonts w:ascii="Montserrat Light" w:hAnsi="Montserrat Light" w:cstheme="minorHAnsi"/>
                        <w:sz w:val="16"/>
                        <w:szCs w:val="16"/>
                      </w:rPr>
                      <w:t>© THE PILLAR CODE ALL RIGHTS RESERVED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EBE74" w14:textId="77777777" w:rsidR="00702ACF" w:rsidRDefault="00702ACF" w:rsidP="00E23ACA">
      <w:pPr>
        <w:spacing w:after="0" w:line="240" w:lineRule="auto"/>
      </w:pPr>
      <w:r>
        <w:separator/>
      </w:r>
    </w:p>
  </w:footnote>
  <w:footnote w:type="continuationSeparator" w:id="0">
    <w:p w14:paraId="67E79277" w14:textId="77777777" w:rsidR="00702ACF" w:rsidRDefault="00702ACF" w:rsidP="00E23A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A7BAC" w14:textId="70C78C75" w:rsidR="004542A9" w:rsidRDefault="004542A9">
    <w:pPr>
      <w:pStyle w:val="Header"/>
    </w:pPr>
    <w:r>
      <w:rPr>
        <w:noProof/>
      </w:rPr>
      <w:drawing>
        <wp:anchor distT="0" distB="0" distL="114300" distR="114300" simplePos="0" relativeHeight="251658240" behindDoc="0" locked="1" layoutInCell="1" allowOverlap="1" wp14:anchorId="32644696" wp14:editId="644F32CD">
          <wp:simplePos x="0" y="0"/>
          <wp:positionH relativeFrom="page">
            <wp:align>center</wp:align>
          </wp:positionH>
          <wp:positionV relativeFrom="topMargin">
            <wp:align>center</wp:align>
          </wp:positionV>
          <wp:extent cx="1184400" cy="759600"/>
          <wp:effectExtent l="0" t="0" r="0" b="2540"/>
          <wp:wrapSquare wrapText="bothSides"/>
          <wp:docPr id="954318396" name="Picture 9543183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4400" cy="75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B6989"/>
    <w:multiLevelType w:val="hybridMultilevel"/>
    <w:tmpl w:val="3FA03C96"/>
    <w:lvl w:ilvl="0" w:tplc="AE4E5716">
      <w:start w:val="3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6B82820"/>
    <w:multiLevelType w:val="hybridMultilevel"/>
    <w:tmpl w:val="1C3EB696"/>
    <w:lvl w:ilvl="0" w:tplc="2B6E8B02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7A6C65"/>
    <w:multiLevelType w:val="hybridMultilevel"/>
    <w:tmpl w:val="60A654E2"/>
    <w:lvl w:ilvl="0" w:tplc="0C3EF6BE">
      <w:start w:val="2"/>
      <w:numFmt w:val="decimal"/>
      <w:lvlText w:val="%1."/>
      <w:lvlJc w:val="left"/>
      <w:pPr>
        <w:ind w:left="720" w:hanging="360"/>
      </w:pPr>
      <w:rPr>
        <w:rFonts w:ascii="Montserrat" w:hAnsi="Montserrat"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14B0D"/>
    <w:multiLevelType w:val="hybridMultilevel"/>
    <w:tmpl w:val="F2788BD2"/>
    <w:lvl w:ilvl="0" w:tplc="3B5EE468">
      <w:start w:val="3"/>
      <w:numFmt w:val="decimal"/>
      <w:lvlText w:val="%1."/>
      <w:lvlJc w:val="left"/>
      <w:pPr>
        <w:ind w:left="720" w:hanging="360"/>
      </w:pPr>
      <w:rPr>
        <w:rFonts w:ascii="Montserrat" w:hAnsi="Montserrat"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8396895">
    <w:abstractNumId w:val="1"/>
  </w:num>
  <w:num w:numId="2" w16cid:durableId="1557085280">
    <w:abstractNumId w:val="0"/>
  </w:num>
  <w:num w:numId="3" w16cid:durableId="1026179092">
    <w:abstractNumId w:val="2"/>
  </w:num>
  <w:num w:numId="4" w16cid:durableId="1682929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zI3MrY0NTE0MDBT0lEKTi0uzszPAykwqgUApZwLWywAAAA="/>
  </w:docVars>
  <w:rsids>
    <w:rsidRoot w:val="00E23ACA"/>
    <w:rsid w:val="00050E11"/>
    <w:rsid w:val="00086968"/>
    <w:rsid w:val="000A3222"/>
    <w:rsid w:val="000F60CF"/>
    <w:rsid w:val="00103DD6"/>
    <w:rsid w:val="00122B2B"/>
    <w:rsid w:val="00126B75"/>
    <w:rsid w:val="00166AD1"/>
    <w:rsid w:val="00195FE1"/>
    <w:rsid w:val="0027351F"/>
    <w:rsid w:val="002B7C10"/>
    <w:rsid w:val="002E0B38"/>
    <w:rsid w:val="003D7902"/>
    <w:rsid w:val="003E4DC9"/>
    <w:rsid w:val="003F3C41"/>
    <w:rsid w:val="004057B8"/>
    <w:rsid w:val="004252CE"/>
    <w:rsid w:val="004542A9"/>
    <w:rsid w:val="00457F0F"/>
    <w:rsid w:val="004A257E"/>
    <w:rsid w:val="004E6644"/>
    <w:rsid w:val="00593DC3"/>
    <w:rsid w:val="00601E49"/>
    <w:rsid w:val="006A6122"/>
    <w:rsid w:val="006C281F"/>
    <w:rsid w:val="00702ACF"/>
    <w:rsid w:val="0071624E"/>
    <w:rsid w:val="00732346"/>
    <w:rsid w:val="0075267A"/>
    <w:rsid w:val="00860D9C"/>
    <w:rsid w:val="0087529E"/>
    <w:rsid w:val="00881680"/>
    <w:rsid w:val="008D1612"/>
    <w:rsid w:val="008D1818"/>
    <w:rsid w:val="008F6B74"/>
    <w:rsid w:val="00934DE9"/>
    <w:rsid w:val="009641C6"/>
    <w:rsid w:val="00A030C8"/>
    <w:rsid w:val="00A20C17"/>
    <w:rsid w:val="00A578AF"/>
    <w:rsid w:val="00B11D22"/>
    <w:rsid w:val="00B1255C"/>
    <w:rsid w:val="00B31350"/>
    <w:rsid w:val="00B82825"/>
    <w:rsid w:val="00BD5D84"/>
    <w:rsid w:val="00C21215"/>
    <w:rsid w:val="00CC39F8"/>
    <w:rsid w:val="00CD48A3"/>
    <w:rsid w:val="00D70795"/>
    <w:rsid w:val="00E122A1"/>
    <w:rsid w:val="00E21718"/>
    <w:rsid w:val="00E23ACA"/>
    <w:rsid w:val="00E909A4"/>
    <w:rsid w:val="00EA40E5"/>
    <w:rsid w:val="00F36AEF"/>
    <w:rsid w:val="00F945D5"/>
    <w:rsid w:val="00FD7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F44E63"/>
  <w15:chartTrackingRefBased/>
  <w15:docId w15:val="{FBCA57F7-8951-4B23-84AF-5390529C2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A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ACA"/>
  </w:style>
  <w:style w:type="paragraph" w:styleId="Footer">
    <w:name w:val="footer"/>
    <w:basedOn w:val="Normal"/>
    <w:link w:val="FooterChar"/>
    <w:uiPriority w:val="99"/>
    <w:unhideWhenUsed/>
    <w:rsid w:val="00E23A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ACA"/>
  </w:style>
  <w:style w:type="paragraph" w:styleId="ListParagraph">
    <w:name w:val="List Paragraph"/>
    <w:basedOn w:val="Normal"/>
    <w:uiPriority w:val="34"/>
    <w:qFormat/>
    <w:rsid w:val="00E23A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8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82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D7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20C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6DA069A-C737-8440-9A18-789958080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ryzel Castaneda Baring</dc:creator>
  <cp:keywords/>
  <dc:description/>
  <cp:lastModifiedBy>Khryzel Baring</cp:lastModifiedBy>
  <cp:revision>10</cp:revision>
  <cp:lastPrinted>2023-06-08T05:03:00Z</cp:lastPrinted>
  <dcterms:created xsi:type="dcterms:W3CDTF">2022-07-11T02:47:00Z</dcterms:created>
  <dcterms:modified xsi:type="dcterms:W3CDTF">2023-06-08T05:03:00Z</dcterms:modified>
</cp:coreProperties>
</file>